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rant Butterfiel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an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utterfiel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5 3rd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rantbutt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24948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utterfield</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